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7C95" w14:textId="6D884081" w:rsidR="007E1026" w:rsidRPr="007E1026" w:rsidRDefault="00052720" w:rsidP="007E1026">
      <w:pPr>
        <w:jc w:val="center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Action Plan</w:t>
      </w:r>
    </w:p>
    <w:p w14:paraId="50E46D75" w14:textId="77777777" w:rsidR="007E1026" w:rsidRDefault="007E1026" w:rsidP="00EC10F4">
      <w:pPr>
        <w:rPr>
          <w:rFonts w:ascii="Arial" w:hAnsi="Arial" w:cs="Arial"/>
          <w:b/>
          <w:bCs/>
          <w:sz w:val="20"/>
          <w:szCs w:val="16"/>
        </w:rPr>
      </w:pPr>
    </w:p>
    <w:p w14:paraId="0B6964BC" w14:textId="77777777" w:rsidR="007E1026" w:rsidRDefault="00EC10F4" w:rsidP="00EC10F4">
      <w:pPr>
        <w:rPr>
          <w:rFonts w:ascii="Arial" w:hAnsi="Arial" w:cs="Arial"/>
          <w:b/>
          <w:bCs/>
          <w:sz w:val="20"/>
          <w:szCs w:val="16"/>
        </w:rPr>
      </w:pPr>
      <w:r w:rsidRPr="00EC10F4">
        <w:rPr>
          <w:rFonts w:ascii="Arial" w:hAnsi="Arial" w:cs="Arial"/>
          <w:b/>
          <w:bCs/>
          <w:sz w:val="20"/>
          <w:szCs w:val="16"/>
        </w:rPr>
        <w:t>Where do I want to be by the end of this period</w:t>
      </w:r>
      <w:r>
        <w:rPr>
          <w:rFonts w:ascii="Arial" w:hAnsi="Arial" w:cs="Arial"/>
          <w:b/>
          <w:bCs/>
          <w:sz w:val="20"/>
          <w:szCs w:val="16"/>
        </w:rPr>
        <w:t>/year</w:t>
      </w:r>
      <w:r w:rsidRPr="00EC10F4">
        <w:rPr>
          <w:rFonts w:ascii="Arial" w:hAnsi="Arial" w:cs="Arial"/>
          <w:b/>
          <w:bCs/>
          <w:sz w:val="20"/>
          <w:szCs w:val="16"/>
        </w:rPr>
        <w:t xml:space="preserve">? </w:t>
      </w:r>
    </w:p>
    <w:p w14:paraId="3D40B8D7" w14:textId="3C7C6632" w:rsidR="00EC10F4" w:rsidRDefault="00EC10F4" w:rsidP="00EC10F4">
      <w:pPr>
        <w:rPr>
          <w:rFonts w:ascii="Arial" w:hAnsi="Arial" w:cs="Arial"/>
          <w:b/>
          <w:bCs/>
          <w:sz w:val="20"/>
          <w:szCs w:val="16"/>
        </w:rPr>
      </w:pPr>
      <w:r w:rsidRPr="00EC10F4">
        <w:rPr>
          <w:rFonts w:ascii="Arial" w:hAnsi="Arial" w:cs="Arial"/>
          <w:b/>
          <w:bCs/>
          <w:sz w:val="20"/>
          <w:szCs w:val="16"/>
        </w:rPr>
        <w:t>What do I want to be doing? (Include as many learning needs as required to achieve agreed objectives)</w:t>
      </w:r>
    </w:p>
    <w:p w14:paraId="5C512F69" w14:textId="77777777" w:rsidR="00CA62D1" w:rsidRDefault="00CA62D1" w:rsidP="00EC10F4">
      <w:pPr>
        <w:rPr>
          <w:rFonts w:ascii="Arial" w:hAnsi="Arial" w:cs="Arial"/>
          <w:b/>
          <w:bCs/>
          <w:sz w:val="20"/>
          <w:szCs w:val="16"/>
        </w:rPr>
      </w:pPr>
    </w:p>
    <w:p w14:paraId="3194BD4A" w14:textId="1ADFDC3E" w:rsidR="00CA62D1" w:rsidRPr="00EC10F4" w:rsidRDefault="00CA62D1" w:rsidP="00EC10F4">
      <w:pPr>
        <w:rPr>
          <w:rFonts w:ascii="Arial" w:hAnsi="Arial" w:cs="Arial"/>
          <w:b/>
          <w:bCs/>
          <w:sz w:val="20"/>
          <w:szCs w:val="16"/>
        </w:rPr>
      </w:pPr>
      <w:r>
        <w:rPr>
          <w:rFonts w:ascii="Arial" w:hAnsi="Arial" w:cs="Arial"/>
          <w:b/>
          <w:bCs/>
          <w:sz w:val="20"/>
          <w:szCs w:val="16"/>
        </w:rPr>
        <w:t xml:space="preserve">See next page &gt;&gt; </w:t>
      </w:r>
    </w:p>
    <w:tbl>
      <w:tblPr>
        <w:tblW w:w="15168" w:type="dxa"/>
        <w:tblInd w:w="-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3119"/>
        <w:gridCol w:w="2977"/>
        <w:gridCol w:w="2976"/>
        <w:gridCol w:w="2694"/>
      </w:tblGrid>
      <w:tr w:rsidR="00EC10F4" w:rsidRPr="00EC10F4" w14:paraId="5DD2E567" w14:textId="77777777" w:rsidTr="00EC10F4">
        <w:trPr>
          <w:trHeight w:val="567"/>
        </w:trPr>
        <w:tc>
          <w:tcPr>
            <w:tcW w:w="3402" w:type="dxa"/>
            <w:vAlign w:val="center"/>
          </w:tcPr>
          <w:p w14:paraId="658BEF85" w14:textId="77777777" w:rsidR="00EC10F4" w:rsidRPr="00EC10F4" w:rsidRDefault="00EC10F4" w:rsidP="00EC10F4">
            <w:pPr>
              <w:pStyle w:val="Heading2"/>
            </w:pPr>
            <w:r w:rsidRPr="00EC10F4">
              <w:t>What do I want/need to learn?</w:t>
            </w:r>
          </w:p>
          <w:p w14:paraId="4470A3B3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Provide a specific description of the desired changes (e.g. skills to gain, knowledge to acquire, topics/themes/content to cover)</w:t>
            </w:r>
          </w:p>
        </w:tc>
        <w:tc>
          <w:tcPr>
            <w:tcW w:w="3119" w:type="dxa"/>
            <w:vAlign w:val="center"/>
          </w:tcPr>
          <w:p w14:paraId="3044D076" w14:textId="77777777" w:rsidR="00EC10F4" w:rsidRPr="00EC10F4" w:rsidRDefault="00EC10F4" w:rsidP="00EC10F4">
            <w:pPr>
              <w:pStyle w:val="Heading2"/>
            </w:pPr>
            <w:r w:rsidRPr="00EC10F4">
              <w:t>What do I have to do to achieve this?</w:t>
            </w:r>
          </w:p>
          <w:p w14:paraId="5AFE0ED0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a new/ongoing course, conference, self-development (like wider research or reading), coaching/mentoring, job shadowing</w:t>
            </w:r>
          </w:p>
        </w:tc>
        <w:tc>
          <w:tcPr>
            <w:tcW w:w="2977" w:type="dxa"/>
            <w:vAlign w:val="center"/>
          </w:tcPr>
          <w:p w14:paraId="5F8B3A7F" w14:textId="77777777" w:rsidR="00EC10F4" w:rsidRPr="00EC10F4" w:rsidRDefault="00EC10F4" w:rsidP="00EC10F4">
            <w:pPr>
              <w:pStyle w:val="Heading2"/>
            </w:pPr>
            <w:r w:rsidRPr="00EC10F4">
              <w:t>What resources or support will I need?</w:t>
            </w:r>
          </w:p>
          <w:p w14:paraId="7B4FFA6B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teaching staff support, library support, student advisor support, line manager, etc.</w:t>
            </w:r>
          </w:p>
        </w:tc>
        <w:tc>
          <w:tcPr>
            <w:tcW w:w="2976" w:type="dxa"/>
            <w:vAlign w:val="center"/>
          </w:tcPr>
          <w:p w14:paraId="4646C45F" w14:textId="77777777" w:rsidR="00EC10F4" w:rsidRPr="00EC10F4" w:rsidRDefault="00EC10F4" w:rsidP="00EC10F4">
            <w:pPr>
              <w:pStyle w:val="Heading2"/>
            </w:pPr>
            <w:r w:rsidRPr="00EC10F4">
              <w:t>How will I measure success?</w:t>
            </w:r>
          </w:p>
          <w:p w14:paraId="23E840C3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appraisals, course assessments, team feedback, tutor feedback</w:t>
            </w:r>
          </w:p>
        </w:tc>
        <w:tc>
          <w:tcPr>
            <w:tcW w:w="2694" w:type="dxa"/>
            <w:vAlign w:val="center"/>
          </w:tcPr>
          <w:p w14:paraId="200940EC" w14:textId="77777777" w:rsidR="00EC10F4" w:rsidRPr="00EC10F4" w:rsidRDefault="00EC10F4" w:rsidP="00EC10F4">
            <w:pPr>
              <w:pStyle w:val="Heading2"/>
            </w:pPr>
            <w:r w:rsidRPr="00EC10F4">
              <w:t>Target dates for review and completion</w:t>
            </w:r>
          </w:p>
          <w:p w14:paraId="1E0C6D89" w14:textId="34FE1432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Note that these need to be realistic</w:t>
            </w:r>
            <w:r w:rsidR="00C13080">
              <w:rPr>
                <w:b w:val="0"/>
                <w:bCs/>
                <w:sz w:val="18"/>
                <w:szCs w:val="18"/>
              </w:rPr>
              <w:t>/achievable</w:t>
            </w:r>
          </w:p>
        </w:tc>
      </w:tr>
      <w:tr w:rsidR="00EC10F4" w:rsidRPr="00EC10F4" w14:paraId="782B06B4" w14:textId="77777777" w:rsidTr="00EC10F4">
        <w:trPr>
          <w:trHeight w:val="284"/>
        </w:trPr>
        <w:tc>
          <w:tcPr>
            <w:tcW w:w="3402" w:type="dxa"/>
          </w:tcPr>
          <w:p w14:paraId="7EB788F0" w14:textId="77777777" w:rsidR="00EC10F4" w:rsidRPr="00CA62D1" w:rsidRDefault="00EC10F4" w:rsidP="00EC10F4">
            <w:pPr>
              <w:pStyle w:val="Heading2"/>
              <w:rPr>
                <w:sz w:val="18"/>
                <w:szCs w:val="18"/>
              </w:rPr>
            </w:pPr>
          </w:p>
          <w:p w14:paraId="620D6E4C" w14:textId="732C0048" w:rsidR="00EC10F4" w:rsidRPr="007B6307" w:rsidRDefault="00CA62D1" w:rsidP="00EC10F4">
            <w:pPr>
              <w:pStyle w:val="Heading2"/>
              <w:rPr>
                <w:rFonts w:cs="Arial"/>
                <w:b w:val="0"/>
                <w:bCs/>
                <w:sz w:val="18"/>
                <w:szCs w:val="18"/>
              </w:rPr>
            </w:pPr>
            <w:r w:rsidRPr="007B6307">
              <w:rPr>
                <w:rFonts w:cs="Arial"/>
                <w:b w:val="0"/>
                <w:bCs/>
                <w:sz w:val="18"/>
                <w:szCs w:val="18"/>
              </w:rPr>
              <w:t>I w</w:t>
            </w:r>
            <w:r w:rsidR="007B6307" w:rsidRPr="007B6307">
              <w:rPr>
                <w:rFonts w:cs="Arial"/>
                <w:b w:val="0"/>
                <w:bCs/>
                <w:sz w:val="18"/>
                <w:szCs w:val="18"/>
              </w:rPr>
              <w:t>ant</w:t>
            </w:r>
            <w:r w:rsidRPr="007B6307">
              <w:rPr>
                <w:rFonts w:cs="Arial"/>
                <w:b w:val="0"/>
                <w:bCs/>
                <w:sz w:val="18"/>
                <w:szCs w:val="18"/>
              </w:rPr>
              <w:t xml:space="preserve"> to learn the following technical skills </w:t>
            </w:r>
            <w:r w:rsidR="007B6307" w:rsidRPr="007B6307">
              <w:rPr>
                <w:rFonts w:cs="Arial"/>
                <w:b w:val="0"/>
                <w:bCs/>
                <w:sz w:val="18"/>
                <w:szCs w:val="18"/>
              </w:rPr>
              <w:t>for</w:t>
            </w:r>
            <w:r w:rsidRPr="007B6307">
              <w:rPr>
                <w:rFonts w:cs="Arial"/>
                <w:b w:val="0"/>
                <w:bCs/>
                <w:sz w:val="18"/>
                <w:szCs w:val="18"/>
              </w:rPr>
              <w:t xml:space="preserve"> </w:t>
            </w:r>
            <w:r w:rsidR="007B6307" w:rsidRPr="007B6307">
              <w:rPr>
                <w:rFonts w:cs="Arial"/>
                <w:b w:val="0"/>
                <w:bCs/>
                <w:sz w:val="18"/>
                <w:szCs w:val="18"/>
              </w:rPr>
              <w:t xml:space="preserve">the </w:t>
            </w:r>
            <w:r w:rsidRPr="007B6307">
              <w:rPr>
                <w:rFonts w:cs="Arial"/>
                <w:b w:val="0"/>
                <w:bCs/>
                <w:sz w:val="18"/>
                <w:szCs w:val="18"/>
              </w:rPr>
              <w:t xml:space="preserve">“Expert” level: </w:t>
            </w:r>
            <w:r w:rsidR="007B6307">
              <w:rPr>
                <w:rFonts w:cs="Arial"/>
                <w:b w:val="0"/>
                <w:bCs/>
                <w:sz w:val="18"/>
                <w:szCs w:val="18"/>
              </w:rPr>
              <w:br/>
            </w:r>
          </w:p>
          <w:p w14:paraId="61C42CF1" w14:textId="77777777" w:rsidR="007B6307" w:rsidRPr="007B6307" w:rsidRDefault="007B6307" w:rsidP="007B6307">
            <w:pPr>
              <w:rPr>
                <w:rFonts w:ascii="Arial" w:hAnsi="Arial" w:cs="Arial"/>
                <w:sz w:val="18"/>
                <w:szCs w:val="18"/>
              </w:rPr>
            </w:pPr>
            <w:r w:rsidRPr="007B6307">
              <w:rPr>
                <w:rFonts w:ascii="Arial" w:hAnsi="Arial" w:cs="Arial"/>
                <w:sz w:val="18"/>
                <w:szCs w:val="18"/>
              </w:rPr>
              <w:t>Excel: COUNT(),AVERAGE()</w:t>
            </w:r>
          </w:p>
          <w:p w14:paraId="3DFCF3C4" w14:textId="77777777" w:rsidR="007B6307" w:rsidRPr="007B6307" w:rsidRDefault="007B6307" w:rsidP="007B6307">
            <w:pPr>
              <w:rPr>
                <w:rFonts w:ascii="Arial" w:hAnsi="Arial" w:cs="Arial"/>
                <w:sz w:val="18"/>
                <w:szCs w:val="18"/>
              </w:rPr>
            </w:pPr>
            <w:r w:rsidRPr="007B6307">
              <w:rPr>
                <w:rFonts w:ascii="Arial" w:hAnsi="Arial" w:cs="Arial"/>
                <w:sz w:val="18"/>
                <w:szCs w:val="18"/>
              </w:rPr>
              <w:t>Excel: STDEV(), MEDIAN()</w:t>
            </w:r>
          </w:p>
          <w:p w14:paraId="2C20745B" w14:textId="77777777" w:rsidR="007B6307" w:rsidRPr="007B6307" w:rsidRDefault="007B6307" w:rsidP="007B6307">
            <w:pPr>
              <w:rPr>
                <w:rFonts w:ascii="Arial" w:hAnsi="Arial" w:cs="Arial"/>
                <w:sz w:val="18"/>
                <w:szCs w:val="18"/>
              </w:rPr>
            </w:pPr>
            <w:r w:rsidRPr="007B6307">
              <w:rPr>
                <w:rFonts w:ascii="Arial" w:hAnsi="Arial" w:cs="Arial"/>
                <w:sz w:val="18"/>
                <w:szCs w:val="18"/>
              </w:rPr>
              <w:t>Excel: QUARTILE()</w:t>
            </w:r>
          </w:p>
          <w:p w14:paraId="741C8BD7" w14:textId="77777777" w:rsidR="007B6307" w:rsidRPr="007B6307" w:rsidRDefault="007B6307" w:rsidP="007B6307">
            <w:pPr>
              <w:rPr>
                <w:rFonts w:ascii="Arial" w:hAnsi="Arial" w:cs="Arial"/>
                <w:sz w:val="18"/>
                <w:szCs w:val="18"/>
              </w:rPr>
            </w:pPr>
            <w:r w:rsidRPr="007B6307">
              <w:rPr>
                <w:rFonts w:ascii="Arial" w:hAnsi="Arial" w:cs="Arial"/>
                <w:sz w:val="18"/>
                <w:szCs w:val="18"/>
              </w:rPr>
              <w:t>Excel: SUM</w:t>
            </w:r>
          </w:p>
          <w:p w14:paraId="062DAD92" w14:textId="77777777" w:rsidR="007B6307" w:rsidRPr="007B6307" w:rsidRDefault="007B6307" w:rsidP="007B6307">
            <w:pPr>
              <w:rPr>
                <w:rFonts w:ascii="Arial" w:hAnsi="Arial" w:cs="Arial"/>
                <w:sz w:val="18"/>
                <w:szCs w:val="18"/>
              </w:rPr>
            </w:pPr>
            <w:r w:rsidRPr="007B6307">
              <w:rPr>
                <w:rFonts w:ascii="Arial" w:hAnsi="Arial" w:cs="Arial"/>
                <w:sz w:val="18"/>
                <w:szCs w:val="18"/>
              </w:rPr>
              <w:t>Excel: Percentage</w:t>
            </w:r>
          </w:p>
          <w:p w14:paraId="21687443" w14:textId="77777777" w:rsidR="007B6307" w:rsidRPr="007B6307" w:rsidRDefault="007B6307" w:rsidP="007B6307">
            <w:pPr>
              <w:rPr>
                <w:rFonts w:ascii="Arial" w:hAnsi="Arial" w:cs="Arial"/>
                <w:sz w:val="18"/>
                <w:szCs w:val="18"/>
              </w:rPr>
            </w:pPr>
            <w:r w:rsidRPr="007B6307">
              <w:rPr>
                <w:rFonts w:ascii="Arial" w:hAnsi="Arial" w:cs="Arial"/>
                <w:sz w:val="18"/>
                <w:szCs w:val="18"/>
              </w:rPr>
              <w:t>Excel: Hypothesis Testing</w:t>
            </w:r>
          </w:p>
          <w:p w14:paraId="3D214B85" w14:textId="37EA37AD" w:rsidR="007B6307" w:rsidRPr="007B6307" w:rsidRDefault="007B6307" w:rsidP="007B6307">
            <w:pPr>
              <w:rPr>
                <w:rFonts w:ascii="Arial" w:hAnsi="Arial" w:cs="Arial"/>
                <w:sz w:val="18"/>
                <w:szCs w:val="18"/>
              </w:rPr>
            </w:pPr>
            <w:r w:rsidRPr="007B6307">
              <w:rPr>
                <w:rFonts w:ascii="Arial" w:hAnsi="Arial" w:cs="Arial"/>
                <w:sz w:val="18"/>
                <w:szCs w:val="18"/>
              </w:rPr>
              <w:t>Excel: Bar Charts</w:t>
            </w:r>
          </w:p>
          <w:p w14:paraId="2F66B16E" w14:textId="4DB3EDAB" w:rsidR="007B6307" w:rsidRPr="007B6307" w:rsidRDefault="007B6307" w:rsidP="007B6307">
            <w:pPr>
              <w:rPr>
                <w:rFonts w:ascii="Arial" w:hAnsi="Arial" w:cs="Arial"/>
              </w:rPr>
            </w:pPr>
            <w:r w:rsidRPr="007B6307">
              <w:rPr>
                <w:rFonts w:ascii="Arial" w:hAnsi="Arial" w:cs="Arial"/>
                <w:sz w:val="18"/>
                <w:szCs w:val="18"/>
              </w:rPr>
              <w:t>Other s</w:t>
            </w:r>
            <w:r w:rsidRPr="007B6307">
              <w:rPr>
                <w:rFonts w:ascii="Arial" w:hAnsi="Arial" w:cs="Arial"/>
                <w:sz w:val="18"/>
                <w:szCs w:val="18"/>
              </w:rPr>
              <w:t>tatistics</w:t>
            </w:r>
            <w:r w:rsidRPr="007B6307">
              <w:rPr>
                <w:rFonts w:ascii="Arial" w:hAnsi="Arial" w:cs="Arial"/>
                <w:sz w:val="18"/>
                <w:szCs w:val="18"/>
              </w:rPr>
              <w:t xml:space="preserve"> related topics</w:t>
            </w:r>
            <w:r w:rsidRPr="007B6307">
              <w:rPr>
                <w:rFonts w:ascii="Arial" w:hAnsi="Arial" w:cs="Arial"/>
              </w:rPr>
              <w:t xml:space="preserve">. </w:t>
            </w:r>
          </w:p>
          <w:p w14:paraId="26294ACB" w14:textId="77777777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84D576A" w14:textId="77777777" w:rsidR="00EC10F4" w:rsidRPr="00CA62D1" w:rsidRDefault="00EC10F4" w:rsidP="00EC10F4">
            <w:pPr>
              <w:pStyle w:val="Heading2"/>
              <w:rPr>
                <w:sz w:val="18"/>
                <w:szCs w:val="18"/>
              </w:rPr>
            </w:pPr>
          </w:p>
          <w:p w14:paraId="0A1F5660" w14:textId="77777777" w:rsidR="00EC10F4" w:rsidRPr="00CA62D1" w:rsidRDefault="00EC10F4" w:rsidP="00EC10F4">
            <w:pPr>
              <w:pStyle w:val="Heading2"/>
              <w:rPr>
                <w:sz w:val="18"/>
                <w:szCs w:val="18"/>
              </w:rPr>
            </w:pPr>
          </w:p>
          <w:p w14:paraId="6F4164AF" w14:textId="77777777" w:rsidR="00EC10F4" w:rsidRPr="00CA62D1" w:rsidRDefault="00EC10F4" w:rsidP="00EC10F4">
            <w:pPr>
              <w:pStyle w:val="Heading2"/>
              <w:rPr>
                <w:sz w:val="18"/>
                <w:szCs w:val="18"/>
              </w:rPr>
            </w:pPr>
          </w:p>
          <w:p w14:paraId="3AC0762D" w14:textId="77777777" w:rsidR="00EC10F4" w:rsidRPr="00CA62D1" w:rsidRDefault="00EC10F4" w:rsidP="00EC10F4">
            <w:pPr>
              <w:pStyle w:val="Heading2"/>
              <w:rPr>
                <w:sz w:val="18"/>
                <w:szCs w:val="18"/>
              </w:rPr>
            </w:pPr>
          </w:p>
        </w:tc>
        <w:tc>
          <w:tcPr>
            <w:tcW w:w="3119" w:type="dxa"/>
          </w:tcPr>
          <w:p w14:paraId="7A360003" w14:textId="77777777" w:rsidR="00EC10F4" w:rsidRDefault="00EC10F4" w:rsidP="00EC10F4">
            <w:pPr>
              <w:pStyle w:val="Heading2"/>
            </w:pPr>
          </w:p>
          <w:p w14:paraId="048265B5" w14:textId="0A7671DC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I will </w:t>
            </w:r>
            <w:r w:rsidR="007B6307">
              <w:rPr>
                <w:rFonts w:ascii="Arial" w:hAnsi="Arial" w:cs="Arial"/>
                <w:sz w:val="18"/>
                <w:szCs w:val="18"/>
              </w:rPr>
              <w:t>self-learn</w:t>
            </w:r>
            <w:r w:rsidRPr="00CA62D1">
              <w:rPr>
                <w:rFonts w:ascii="Arial" w:hAnsi="Arial" w:cs="Arial"/>
                <w:sz w:val="18"/>
                <w:szCs w:val="18"/>
              </w:rPr>
              <w:t xml:space="preserve"> and network with the group members to expand my knowledge.  </w:t>
            </w:r>
          </w:p>
        </w:tc>
        <w:tc>
          <w:tcPr>
            <w:tcW w:w="2977" w:type="dxa"/>
          </w:tcPr>
          <w:p w14:paraId="3F8AD093" w14:textId="77777777" w:rsidR="00EC10F4" w:rsidRPr="00CA62D1" w:rsidRDefault="00EC10F4" w:rsidP="00EC10F4">
            <w:pPr>
              <w:pStyle w:val="Heading2"/>
              <w:rPr>
                <w:rFonts w:cs="Arial"/>
                <w:sz w:val="18"/>
                <w:szCs w:val="18"/>
              </w:rPr>
            </w:pPr>
          </w:p>
          <w:p w14:paraId="19847D90" w14:textId="4F545688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I will effectively use the e-library. </w:t>
            </w:r>
          </w:p>
        </w:tc>
        <w:tc>
          <w:tcPr>
            <w:tcW w:w="2976" w:type="dxa"/>
          </w:tcPr>
          <w:p w14:paraId="71887B1E" w14:textId="77777777" w:rsidR="00EC10F4" w:rsidRPr="00CA62D1" w:rsidRDefault="00EC10F4" w:rsidP="00EC10F4">
            <w:pPr>
              <w:pStyle w:val="Heading2"/>
              <w:rPr>
                <w:rFonts w:cs="Arial"/>
                <w:sz w:val="18"/>
                <w:szCs w:val="18"/>
              </w:rPr>
            </w:pPr>
          </w:p>
          <w:p w14:paraId="0AD1C89E" w14:textId="7BDDA915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 xml:space="preserve">I will do a self-assessment and obtain feedback from the group members. </w:t>
            </w:r>
          </w:p>
        </w:tc>
        <w:tc>
          <w:tcPr>
            <w:tcW w:w="2694" w:type="dxa"/>
          </w:tcPr>
          <w:p w14:paraId="01AC7FD2" w14:textId="77777777" w:rsidR="00EC10F4" w:rsidRPr="00CA62D1" w:rsidRDefault="00EC10F4" w:rsidP="00EC10F4">
            <w:pPr>
              <w:pStyle w:val="Heading2"/>
              <w:rPr>
                <w:rFonts w:cs="Arial"/>
                <w:sz w:val="18"/>
                <w:szCs w:val="18"/>
              </w:rPr>
            </w:pPr>
          </w:p>
          <w:p w14:paraId="2D0A1DEE" w14:textId="3C32D3B0" w:rsidR="00CA62D1" w:rsidRPr="00CA62D1" w:rsidRDefault="00CA62D1" w:rsidP="00CA62D1">
            <w:pPr>
              <w:rPr>
                <w:rFonts w:ascii="Arial" w:hAnsi="Arial" w:cs="Arial"/>
                <w:sz w:val="18"/>
                <w:szCs w:val="18"/>
              </w:rPr>
            </w:pPr>
            <w:r w:rsidRPr="00CA62D1">
              <w:rPr>
                <w:rFonts w:ascii="Arial" w:hAnsi="Arial" w:cs="Arial"/>
                <w:sz w:val="18"/>
                <w:szCs w:val="18"/>
              </w:rPr>
              <w:t>December 31, 202</w:t>
            </w:r>
            <w:r w:rsidR="007B6307">
              <w:rPr>
                <w:rFonts w:ascii="Arial" w:hAnsi="Arial" w:cs="Arial"/>
                <w:sz w:val="18"/>
                <w:szCs w:val="18"/>
              </w:rPr>
              <w:t>2</w:t>
            </w:r>
            <w:r w:rsidRPr="00CA62D1">
              <w:rPr>
                <w:rFonts w:ascii="Arial" w:hAnsi="Arial" w:cs="Arial"/>
                <w:sz w:val="18"/>
                <w:szCs w:val="18"/>
              </w:rPr>
              <w:t xml:space="preserve">. </w:t>
            </w:r>
          </w:p>
        </w:tc>
      </w:tr>
    </w:tbl>
    <w:p w14:paraId="0384F8EE" w14:textId="77777777" w:rsidR="002A2243" w:rsidRDefault="002A2243" w:rsidP="00EC10F4">
      <w:pPr>
        <w:pStyle w:val="Heading2"/>
      </w:pPr>
    </w:p>
    <w:sectPr w:rsidR="002A2243" w:rsidSect="00EC10F4">
      <w:headerReference w:type="default" r:id="rId6"/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1A013" w14:textId="77777777" w:rsidR="00636CAA" w:rsidRDefault="00636CAA" w:rsidP="007E1026">
      <w:r>
        <w:separator/>
      </w:r>
    </w:p>
  </w:endnote>
  <w:endnote w:type="continuationSeparator" w:id="0">
    <w:p w14:paraId="19FDA955" w14:textId="77777777" w:rsidR="00636CAA" w:rsidRDefault="00636CAA" w:rsidP="007E10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F9EB2" w14:textId="79D028C9" w:rsidR="007E1026" w:rsidRPr="007E1026" w:rsidRDefault="007E1026" w:rsidP="007E1026">
    <w:pPr>
      <w:pStyle w:val="Footer"/>
      <w:rPr>
        <w:rFonts w:asciiTheme="minorHAnsi" w:hAnsiTheme="minorHAnsi" w:cstheme="minorHAnsi"/>
      </w:rPr>
    </w:pPr>
    <w:r w:rsidRPr="007E1026">
      <w:rPr>
        <w:rFonts w:asciiTheme="minorHAnsi" w:hAnsiTheme="minorHAnsi" w:cstheme="minorHAnsi"/>
      </w:rPr>
      <w:t>Kaplan Open Learning</w:t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="00F13755">
      <w:rPr>
        <w:rFonts w:asciiTheme="minorHAnsi" w:hAnsiTheme="minorHAnsi" w:cstheme="minorHAnsi"/>
      </w:rPr>
      <w:tab/>
    </w:r>
    <w:r w:rsidR="00F13755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>2019</w:t>
    </w:r>
  </w:p>
  <w:p w14:paraId="16104EB2" w14:textId="77777777" w:rsidR="007E1026" w:rsidRDefault="007E10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BF782" w14:textId="77777777" w:rsidR="00636CAA" w:rsidRDefault="00636CAA" w:rsidP="007E1026">
      <w:r>
        <w:separator/>
      </w:r>
    </w:p>
  </w:footnote>
  <w:footnote w:type="continuationSeparator" w:id="0">
    <w:p w14:paraId="530FD6B7" w14:textId="77777777" w:rsidR="00636CAA" w:rsidRDefault="00636CAA" w:rsidP="007E10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CAF3E" w14:textId="3A2F5AAC" w:rsidR="007E1026" w:rsidRDefault="007E1026">
    <w:pPr>
      <w:pStyle w:val="Header"/>
    </w:pPr>
    <w:r w:rsidRPr="00145432">
      <w:rPr>
        <w:rFonts w:ascii="Arial" w:hAnsi="Arial" w:cs="Arial"/>
        <w:b/>
        <w:noProof/>
        <w:szCs w:val="24"/>
        <w:lang w:val="en-CA" w:eastAsia="en-CA" w:bidi="ta-LK"/>
      </w:rPr>
      <w:drawing>
        <wp:anchor distT="0" distB="0" distL="114300" distR="114300" simplePos="0" relativeHeight="251659264" behindDoc="1" locked="0" layoutInCell="1" allowOverlap="1" wp14:anchorId="45B655D8" wp14:editId="69A3880A">
          <wp:simplePos x="0" y="0"/>
          <wp:positionH relativeFrom="column">
            <wp:posOffset>-371475</wp:posOffset>
          </wp:positionH>
          <wp:positionV relativeFrom="paragraph">
            <wp:posOffset>-76835</wp:posOffset>
          </wp:positionV>
          <wp:extent cx="1479550" cy="539750"/>
          <wp:effectExtent l="0" t="0" r="6350" b="0"/>
          <wp:wrapNone/>
          <wp:docPr id="3" name="Picture 7" descr="Essex logo black U:B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Essex logo black U:BL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NDE3MTQzNjAyNTNQ0lEKTi0uzszPAykwrgUAVXHh8ywAAAA="/>
  </w:docVars>
  <w:rsids>
    <w:rsidRoot w:val="00EC10F4"/>
    <w:rsid w:val="00047FAB"/>
    <w:rsid w:val="00052720"/>
    <w:rsid w:val="002A2243"/>
    <w:rsid w:val="002A25F5"/>
    <w:rsid w:val="00636CAA"/>
    <w:rsid w:val="007B6307"/>
    <w:rsid w:val="007E1026"/>
    <w:rsid w:val="00C13080"/>
    <w:rsid w:val="00CA62D1"/>
    <w:rsid w:val="00D717D4"/>
    <w:rsid w:val="00D7249B"/>
    <w:rsid w:val="00EC10F4"/>
    <w:rsid w:val="00F13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E916B"/>
  <w15:docId w15:val="{BE29156D-02B9-4868-AD89-60EA90ED1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0F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C10F4"/>
    <w:pPr>
      <w:keepNext/>
      <w:outlineLvl w:val="1"/>
    </w:pPr>
    <w:rPr>
      <w:rFonts w:ascii="Arial" w:hAnsi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C10F4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aepe Olaniyi</dc:creator>
  <cp:keywords/>
  <dc:description/>
  <cp:lastModifiedBy>Arunanthy, Navaratnasingam</cp:lastModifiedBy>
  <cp:revision>7</cp:revision>
  <dcterms:created xsi:type="dcterms:W3CDTF">2019-08-23T09:57:00Z</dcterms:created>
  <dcterms:modified xsi:type="dcterms:W3CDTF">2022-04-17T15:18:00Z</dcterms:modified>
</cp:coreProperties>
</file>